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4-interpret-division-expressions"/>
    <w:p>
      <w:pPr>
        <w:pStyle w:val="Heading1"/>
      </w:pPr>
      <w:r>
        <w:t xml:space="preserve">Lesson 4: Interpret Division Express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, 3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division expressions.</w:t>
      </w:r>
    </w:p>
    <w:p>
      <w:pPr>
        <w:numPr>
          <w:ilvl w:val="0"/>
          <w:numId w:val="1001"/>
        </w:numPr>
        <w:pStyle w:val="Compact"/>
      </w:pPr>
      <w:r>
        <w:t xml:space="preserve">Understand that the same division expression can be used to represent both types of division situ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sense of division express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nterpret division expressions and understand that the same division expression can be used to represent both types of division situations.</w:t>
      </w:r>
    </w:p>
    <w:p>
      <w:pPr>
        <w:pStyle w:val="BodyText"/>
      </w:pPr>
      <w:r>
        <w:t xml:space="preserve">Students first match a division expression to a situation that it could represent. Then, students learn that the same division expression can match both “how many groups?” and “how many in each group?” problems depending on how the</w:t>
      </w:r>
      <w:r>
        <w:t xml:space="preserve"> </w:t>
      </w:r>
      <w:r>
        <w:rPr>
          <w:bCs/>
          <w:b/>
        </w:rPr>
        <w:t xml:space="preserve">divisor</w:t>
      </w:r>
      <w:r>
        <w:t xml:space="preserve">, the number we are dividing by, is interpreted. Students then have a chance to match drawings and expressions to situations before they write their own division expressions in a subsequen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aspects of today’s lesson allowed each of your students to see themselves as productive mathematical reasoner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n’s Top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2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an has 14 tops. He shares the tops equally between 2 boxes. How many tops will be in each box?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that we could represent the situation.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2 groups of 7 dots." title="" id="45" name="Picture"/>
            <a:graphic>
              <a:graphicData uri="http://schemas.openxmlformats.org/drawingml/2006/picture">
                <pic:pic>
                  <pic:nvPicPr>
                    <pic:cNvPr descr="/app/tmp/embedder-1671013034.44723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Groups of dots." title="" id="48" name="Picture"/>
            <a:graphic>
              <a:graphicData uri="http://schemas.openxmlformats.org/drawingml/2006/picture">
                <pic:pic>
                  <pic:nvPicPr>
                    <pic:cNvPr descr="/app/tmp/embedder-1671013034.52724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7</m:t>
        </m:r>
      </m:oMath>
    </w:p>
    <w:bookmarkEnd w:id="50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, C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15Z</dcterms:created>
  <dcterms:modified xsi:type="dcterms:W3CDTF">2022-12-14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qmXkbgvFDx3L+1dqbvtMRH0W11mBTmmi1BvDVfxRWdDuMHKmhEDTQ4HKsnwsPc/a+o62ESSf0fp6TMQVDGSA==</vt:lpwstr>
  </property>
</Properties>
</file>